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B714B" w14:textId="19D568E4" w:rsidR="005B1363" w:rsidRDefault="005B1363" w:rsidP="00412D0E">
      <w:pPr>
        <w:rPr>
          <w:rFonts w:ascii="Arial" w:hAnsi="Arial" w:cs="Arial"/>
          <w:b/>
          <w:color w:val="1F497D" w:themeColor="text2"/>
          <w:sz w:val="28"/>
          <w:szCs w:val="28"/>
        </w:rPr>
      </w:pPr>
      <w:r>
        <w:rPr>
          <w:rFonts w:ascii="Arial" w:hAnsi="Arial" w:cs="Arial"/>
          <w:b/>
          <w:noProof/>
          <w:color w:val="1F497D" w:themeColor="text2"/>
          <w:sz w:val="28"/>
          <w:szCs w:val="28"/>
        </w:rPr>
        <w:drawing>
          <wp:inline distT="0" distB="0" distL="0" distR="0" wp14:anchorId="2B25AD20" wp14:editId="57EB4A39">
            <wp:extent cx="2676525" cy="695671"/>
            <wp:effectExtent l="0" t="0" r="0" b="9525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245" cy="71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8B01F" w14:textId="78284ADF" w:rsidR="001331C1" w:rsidRDefault="00ED44C8" w:rsidP="00412D0E">
      <w:r>
        <w:rPr>
          <w:rFonts w:ascii="Arial" w:hAnsi="Arial" w:cs="Arial"/>
          <w:b/>
          <w:color w:val="1F497D" w:themeColor="text2"/>
          <w:sz w:val="28"/>
          <w:szCs w:val="28"/>
        </w:rPr>
        <w:t xml:space="preserve">National Equestrian </w:t>
      </w:r>
      <w:r w:rsidR="007B3AA3">
        <w:rPr>
          <w:rFonts w:ascii="Arial" w:hAnsi="Arial" w:cs="Arial"/>
          <w:b/>
          <w:color w:val="1F497D" w:themeColor="text2"/>
          <w:sz w:val="28"/>
          <w:szCs w:val="28"/>
        </w:rPr>
        <w:t>Nominees</w:t>
      </w:r>
      <w:r w:rsidR="00D57FEB" w:rsidRPr="00EE4A97">
        <w:rPr>
          <w:rFonts w:ascii="Arial" w:hAnsi="Arial" w:cs="Arial"/>
          <w:b/>
          <w:color w:val="1F497D" w:themeColor="text2"/>
          <w:sz w:val="28"/>
          <w:szCs w:val="28"/>
        </w:rPr>
        <w:t xml:space="preserve"> </w:t>
      </w:r>
      <w:r w:rsidR="008D5D15">
        <w:rPr>
          <w:rFonts w:ascii="Arial" w:hAnsi="Arial" w:cs="Arial"/>
          <w:b/>
          <w:color w:val="1F497D" w:themeColor="text2"/>
          <w:sz w:val="28"/>
          <w:szCs w:val="28"/>
        </w:rPr>
        <w:t>202</w:t>
      </w:r>
      <w:r w:rsidR="00545BDE">
        <w:rPr>
          <w:rFonts w:ascii="Arial" w:hAnsi="Arial" w:cs="Arial"/>
          <w:b/>
          <w:color w:val="1F497D" w:themeColor="text2"/>
          <w:sz w:val="28"/>
          <w:szCs w:val="28"/>
        </w:rPr>
        <w:t>3</w:t>
      </w:r>
      <w:r w:rsidR="00D57FEB" w:rsidRPr="00412D0E">
        <w:br/>
      </w:r>
    </w:p>
    <w:p w14:paraId="203DA8E1" w14:textId="157C143D" w:rsidR="00013FE3" w:rsidRDefault="002327F9" w:rsidP="009762E9">
      <w:pPr>
        <w:ind w:left="360"/>
        <w:rPr>
          <w:b/>
          <w:bCs/>
        </w:rPr>
      </w:pPr>
      <w:r w:rsidRPr="00043A50">
        <w:rPr>
          <w:b/>
          <w:bCs/>
        </w:rPr>
        <w:t>Club of the Year</w:t>
      </w:r>
    </w:p>
    <w:p w14:paraId="0A931EBE" w14:textId="4F8FFADE" w:rsidR="00626D97" w:rsidRDefault="00626D97" w:rsidP="009762E9">
      <w:pPr>
        <w:ind w:left="360"/>
      </w:pPr>
      <w:proofErr w:type="spellStart"/>
      <w:r w:rsidRPr="00626D97">
        <w:t>Ravelrig</w:t>
      </w:r>
      <w:proofErr w:type="spellEnd"/>
      <w:r w:rsidRPr="00626D97">
        <w:t xml:space="preserve"> Riding for the Disabled</w:t>
      </w:r>
    </w:p>
    <w:p w14:paraId="73CEB84F" w14:textId="519C91EC" w:rsidR="00F15554" w:rsidRDefault="00F15554" w:rsidP="009762E9">
      <w:pPr>
        <w:ind w:left="360"/>
      </w:pPr>
      <w:r w:rsidRPr="00F15554">
        <w:t>Thornton Rose R</w:t>
      </w:r>
      <w:r>
        <w:t>iding for the Disabled</w:t>
      </w:r>
    </w:p>
    <w:p w14:paraId="0C3D9D6F" w14:textId="59AD6C20" w:rsidR="007B0CC8" w:rsidRDefault="007B0CC8" w:rsidP="009762E9">
      <w:pPr>
        <w:ind w:left="360"/>
      </w:pPr>
      <w:r w:rsidRPr="007B0CC8">
        <w:t>Moray and Nairn</w:t>
      </w:r>
      <w:r>
        <w:t xml:space="preserve"> Pony Club</w:t>
      </w:r>
    </w:p>
    <w:p w14:paraId="16DC66F6" w14:textId="7ADBE702" w:rsidR="00FF7000" w:rsidRDefault="00FF7000" w:rsidP="009762E9">
      <w:pPr>
        <w:ind w:left="360"/>
      </w:pPr>
      <w:proofErr w:type="spellStart"/>
      <w:r w:rsidRPr="00FF7000">
        <w:t>Dalnair</w:t>
      </w:r>
      <w:proofErr w:type="spellEnd"/>
      <w:r>
        <w:t xml:space="preserve"> Riding Stables</w:t>
      </w:r>
    </w:p>
    <w:p w14:paraId="1F9164FB" w14:textId="6BD9EB9C" w:rsidR="00B824AA" w:rsidRDefault="00B824AA" w:rsidP="009762E9">
      <w:pPr>
        <w:ind w:left="360"/>
      </w:pPr>
      <w:r w:rsidRPr="00B824AA">
        <w:t xml:space="preserve">Woodend </w:t>
      </w:r>
      <w:r>
        <w:t>R</w:t>
      </w:r>
      <w:r w:rsidRPr="00B824AA">
        <w:t xml:space="preserve">iding </w:t>
      </w:r>
      <w:r>
        <w:t>C</w:t>
      </w:r>
      <w:r w:rsidRPr="00B824AA">
        <w:t>entre</w:t>
      </w:r>
    </w:p>
    <w:p w14:paraId="58D5A2D2" w14:textId="77777777" w:rsidR="00246924" w:rsidRPr="00246924" w:rsidRDefault="00246924" w:rsidP="009762E9">
      <w:pPr>
        <w:ind w:left="360"/>
        <w:rPr>
          <w:rFonts w:cstheme="minorHAnsi"/>
          <w:color w:val="222222"/>
          <w:shd w:val="clear" w:color="auto" w:fill="FFFFFF"/>
        </w:rPr>
      </w:pPr>
      <w:r w:rsidRPr="00246924">
        <w:rPr>
          <w:rFonts w:cstheme="minorHAnsi"/>
          <w:color w:val="222222"/>
          <w:shd w:val="clear" w:color="auto" w:fill="FFFFFF"/>
        </w:rPr>
        <w:t>NMW Riding Academy</w:t>
      </w:r>
    </w:p>
    <w:p w14:paraId="1BD677B7" w14:textId="313BA92B" w:rsidR="0093323B" w:rsidRDefault="0093323B" w:rsidP="009762E9">
      <w:pPr>
        <w:ind w:left="360"/>
      </w:pPr>
      <w:r w:rsidRPr="0093323B">
        <w:t>Fife Pony Club</w:t>
      </w:r>
    </w:p>
    <w:p w14:paraId="2490CCC3" w14:textId="6D871E73" w:rsidR="0093323B" w:rsidRPr="00626D97" w:rsidRDefault="0093323B" w:rsidP="009762E9">
      <w:pPr>
        <w:ind w:left="360"/>
      </w:pPr>
      <w:r w:rsidRPr="0093323B">
        <w:t>Tay Valley Chasers</w:t>
      </w:r>
      <w:r>
        <w:t xml:space="preserve"> Racing Club</w:t>
      </w:r>
    </w:p>
    <w:p w14:paraId="09FFD999" w14:textId="688DBAA1" w:rsidR="00A71F89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Equestrian Business of the Year</w:t>
      </w:r>
    </w:p>
    <w:p w14:paraId="261ABD34" w14:textId="508CDA80" w:rsidR="00E871A6" w:rsidRPr="00132187" w:rsidRDefault="008E6FE7" w:rsidP="009762E9">
      <w:pPr>
        <w:ind w:left="360"/>
      </w:pPr>
      <w:proofErr w:type="spellStart"/>
      <w:r w:rsidRPr="00132187">
        <w:t>Auchlishie</w:t>
      </w:r>
      <w:proofErr w:type="spellEnd"/>
      <w:r w:rsidR="00822A6D" w:rsidRPr="00132187">
        <w:t xml:space="preserve"> Eventing</w:t>
      </w:r>
      <w:r w:rsidR="008E325D" w:rsidRPr="00132187">
        <w:t xml:space="preserve"> – James Helyer</w:t>
      </w:r>
    </w:p>
    <w:p w14:paraId="3899E439" w14:textId="69E64C86" w:rsidR="009C4FD5" w:rsidRDefault="009C4FD5" w:rsidP="009762E9">
      <w:pPr>
        <w:ind w:left="360"/>
      </w:pPr>
      <w:r w:rsidRPr="009C4FD5">
        <w:t>Strathearn</w:t>
      </w:r>
      <w:r>
        <w:t xml:space="preserve"> Eventing – Sarah </w:t>
      </w:r>
      <w:r w:rsidRPr="009C4FD5">
        <w:t>Houlden</w:t>
      </w:r>
    </w:p>
    <w:p w14:paraId="0C0530B8" w14:textId="60273FC8" w:rsidR="00044095" w:rsidRPr="008E325D" w:rsidRDefault="00F63F57" w:rsidP="009762E9">
      <w:pPr>
        <w:ind w:left="360"/>
      </w:pPr>
      <w:r w:rsidRPr="008E325D">
        <w:t>Paige H Equestrian Services</w:t>
      </w:r>
      <w:r w:rsidR="008E325D" w:rsidRPr="008E325D">
        <w:rPr>
          <w:i/>
          <w:iCs/>
        </w:rPr>
        <w:t xml:space="preserve"> - </w:t>
      </w:r>
      <w:r w:rsidR="008E325D" w:rsidRPr="008E325D">
        <w:t>Paige Howarth</w:t>
      </w:r>
    </w:p>
    <w:p w14:paraId="5CAFF0F5" w14:textId="06361924" w:rsidR="009E05CE" w:rsidRDefault="009E05CE" w:rsidP="009762E9">
      <w:pPr>
        <w:ind w:left="360"/>
      </w:pPr>
      <w:r w:rsidRPr="007D7B51">
        <w:t>Susan Ritchie</w:t>
      </w:r>
      <w:r w:rsidR="008D0F4D" w:rsidRPr="007D7B51">
        <w:t xml:space="preserve"> </w:t>
      </w:r>
    </w:p>
    <w:p w14:paraId="455EC67D" w14:textId="58A57A8C" w:rsidR="006931E2" w:rsidRDefault="006931E2" w:rsidP="009762E9">
      <w:pPr>
        <w:ind w:left="360"/>
      </w:pPr>
      <w:r w:rsidRPr="006931E2">
        <w:t xml:space="preserve">Woodend </w:t>
      </w:r>
      <w:r>
        <w:t>R</w:t>
      </w:r>
      <w:r w:rsidRPr="006931E2">
        <w:t xml:space="preserve">iding </w:t>
      </w:r>
      <w:r>
        <w:t>C</w:t>
      </w:r>
      <w:r w:rsidRPr="006931E2">
        <w:t>entre</w:t>
      </w:r>
    </w:p>
    <w:p w14:paraId="353EC007" w14:textId="19280857" w:rsidR="00E91A34" w:rsidRDefault="00E91A34" w:rsidP="009762E9">
      <w:pPr>
        <w:ind w:left="360"/>
      </w:pPr>
      <w:r w:rsidRPr="00E91A34">
        <w:t>R</w:t>
      </w:r>
      <w:r w:rsidR="00DB37ED">
        <w:t xml:space="preserve">D Veterinary </w:t>
      </w:r>
      <w:r w:rsidR="008D0F4D">
        <w:t>Physio</w:t>
      </w:r>
      <w:r w:rsidR="00DB37ED">
        <w:t>therapy</w:t>
      </w:r>
    </w:p>
    <w:p w14:paraId="7ABA84DC" w14:textId="259B1285" w:rsidR="003A5438" w:rsidRPr="008E325D" w:rsidRDefault="008E325D" w:rsidP="009762E9">
      <w:pPr>
        <w:ind w:left="360"/>
      </w:pPr>
      <w:r w:rsidRPr="008E325D">
        <w:t xml:space="preserve">Grange Saddlery  - </w:t>
      </w:r>
      <w:r w:rsidR="003A5438" w:rsidRPr="008E325D">
        <w:t xml:space="preserve">Holly Allan </w:t>
      </w:r>
    </w:p>
    <w:p w14:paraId="70493FE7" w14:textId="6BBB42D5" w:rsidR="00D57FEB" w:rsidRPr="008E325D" w:rsidRDefault="00D57FEB" w:rsidP="009762E9">
      <w:pPr>
        <w:ind w:left="360"/>
        <w:rPr>
          <w:b/>
          <w:bCs/>
        </w:rPr>
      </w:pPr>
      <w:r w:rsidRPr="008E325D">
        <w:rPr>
          <w:b/>
          <w:bCs/>
        </w:rPr>
        <w:t>Equestrian Employee of the Year</w:t>
      </w:r>
    </w:p>
    <w:p w14:paraId="7A91D5C1" w14:textId="088184A2" w:rsidR="004A339C" w:rsidRPr="004A339C" w:rsidRDefault="004A339C" w:rsidP="009762E9">
      <w:pPr>
        <w:ind w:left="360"/>
      </w:pPr>
      <w:r w:rsidRPr="008E325D">
        <w:t>Polly Steele</w:t>
      </w:r>
      <w:r w:rsidR="00282E6E">
        <w:t xml:space="preserve"> </w:t>
      </w:r>
    </w:p>
    <w:p w14:paraId="10D6184F" w14:textId="08F89B2D" w:rsidR="008D5D15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Equestrian Photo of the Year</w:t>
      </w:r>
    </w:p>
    <w:p w14:paraId="51EC793A" w14:textId="1B8354DC" w:rsidR="001025D0" w:rsidRDefault="001025D0" w:rsidP="009762E9">
      <w:pPr>
        <w:ind w:left="360"/>
      </w:pPr>
      <w:r>
        <w:t>Martin Jones</w:t>
      </w:r>
    </w:p>
    <w:p w14:paraId="0CBD5E61" w14:textId="30FCC9C8" w:rsidR="0095086A" w:rsidRDefault="0095086A" w:rsidP="009762E9">
      <w:pPr>
        <w:ind w:left="360"/>
      </w:pPr>
      <w:r>
        <w:t>Jamie Webster</w:t>
      </w:r>
    </w:p>
    <w:p w14:paraId="1CE1F9EC" w14:textId="66FB384E" w:rsidR="00C1197B" w:rsidRDefault="00C1197B" w:rsidP="009762E9">
      <w:pPr>
        <w:ind w:left="360"/>
      </w:pPr>
      <w:r>
        <w:t>Millie Boo Smith</w:t>
      </w:r>
    </w:p>
    <w:p w14:paraId="36C13B00" w14:textId="4361DD30" w:rsidR="00040338" w:rsidRPr="001025D0" w:rsidRDefault="00040338" w:rsidP="009762E9">
      <w:pPr>
        <w:ind w:left="360"/>
      </w:pPr>
      <w:r>
        <w:lastRenderedPageBreak/>
        <w:t>Amanda Stewart</w:t>
      </w:r>
    </w:p>
    <w:p w14:paraId="52039A25" w14:textId="4C36ACBD" w:rsidR="00013FE3" w:rsidRPr="008E325D" w:rsidRDefault="00013FE3" w:rsidP="009762E9">
      <w:pPr>
        <w:ind w:left="360"/>
        <w:rPr>
          <w:b/>
          <w:bCs/>
        </w:rPr>
      </w:pPr>
      <w:r w:rsidRPr="008E325D">
        <w:rPr>
          <w:b/>
          <w:bCs/>
        </w:rPr>
        <w:t>Equestrian Writer of the Year</w:t>
      </w:r>
    </w:p>
    <w:p w14:paraId="0DDE03C9" w14:textId="3FF14536" w:rsidR="00186033" w:rsidRPr="00186033" w:rsidRDefault="00186033" w:rsidP="009762E9">
      <w:pPr>
        <w:ind w:left="360"/>
        <w:rPr>
          <w:b/>
          <w:bCs/>
        </w:rPr>
      </w:pPr>
      <w:r w:rsidRPr="008E325D">
        <w:t>Lucy Blain</w:t>
      </w:r>
    </w:p>
    <w:p w14:paraId="1E00D99A" w14:textId="04C348B4" w:rsidR="00013FE3" w:rsidRDefault="00013FE3" w:rsidP="009762E9">
      <w:pPr>
        <w:ind w:left="360"/>
        <w:rPr>
          <w:b/>
          <w:bCs/>
        </w:rPr>
      </w:pPr>
      <w:r w:rsidRPr="00043A50">
        <w:rPr>
          <w:b/>
          <w:bCs/>
        </w:rPr>
        <w:t>Equine Breeder of the Year</w:t>
      </w:r>
    </w:p>
    <w:p w14:paraId="36687B2E" w14:textId="1E777E4E" w:rsidR="00B53930" w:rsidRDefault="0093723B" w:rsidP="009762E9">
      <w:pPr>
        <w:ind w:left="360"/>
      </w:pPr>
      <w:r>
        <w:t>Ian Young</w:t>
      </w:r>
    </w:p>
    <w:p w14:paraId="48D308E1" w14:textId="4E6A2D95" w:rsidR="00B44904" w:rsidRDefault="00B44904" w:rsidP="009762E9">
      <w:pPr>
        <w:ind w:left="360"/>
      </w:pPr>
      <w:r>
        <w:t>Sandra Low-Mitchell</w:t>
      </w:r>
    </w:p>
    <w:p w14:paraId="6D7A750C" w14:textId="155DCDEF" w:rsidR="009A27E3" w:rsidRPr="0093723B" w:rsidRDefault="009A27E3" w:rsidP="009762E9">
      <w:pPr>
        <w:ind w:left="360"/>
      </w:pPr>
      <w:r>
        <w:t xml:space="preserve">MFS Stud </w:t>
      </w:r>
    </w:p>
    <w:p w14:paraId="5E4731B2" w14:textId="3D661F29" w:rsidR="00B53930" w:rsidRDefault="00B53930" w:rsidP="00B53930">
      <w:pPr>
        <w:ind w:left="360"/>
        <w:rPr>
          <w:b/>
          <w:bCs/>
        </w:rPr>
      </w:pPr>
      <w:r>
        <w:rPr>
          <w:b/>
          <w:bCs/>
        </w:rPr>
        <w:t>Owner</w:t>
      </w:r>
      <w:r w:rsidRPr="00043A50">
        <w:rPr>
          <w:b/>
          <w:bCs/>
        </w:rPr>
        <w:t xml:space="preserve"> of the Year</w:t>
      </w:r>
    </w:p>
    <w:p w14:paraId="7A53C351" w14:textId="75278F25" w:rsidR="00B53930" w:rsidRDefault="00B53930" w:rsidP="00B53930">
      <w:pPr>
        <w:ind w:left="360"/>
      </w:pPr>
      <w:r>
        <w:t>Cameron Crawford</w:t>
      </w:r>
    </w:p>
    <w:p w14:paraId="68F23AEA" w14:textId="4884A5CB" w:rsidR="008A4CDD" w:rsidRDefault="008A4CDD" w:rsidP="00B53930">
      <w:pPr>
        <w:ind w:left="360"/>
      </w:pPr>
      <w:r>
        <w:t xml:space="preserve">Debbie </w:t>
      </w:r>
      <w:r w:rsidRPr="008A4CDD">
        <w:t>Whalley</w:t>
      </w:r>
    </w:p>
    <w:p w14:paraId="309A8B17" w14:textId="7620CA80" w:rsidR="00601B6F" w:rsidRDefault="00601B6F" w:rsidP="00B53930">
      <w:pPr>
        <w:ind w:left="360"/>
      </w:pPr>
      <w:r>
        <w:t>Harry Payne</w:t>
      </w:r>
    </w:p>
    <w:p w14:paraId="64821E1C" w14:textId="53791134" w:rsidR="00601B6F" w:rsidRDefault="00601B6F" w:rsidP="00B53930">
      <w:pPr>
        <w:ind w:left="360"/>
      </w:pPr>
      <w:r>
        <w:t>Shona Leckie</w:t>
      </w:r>
    </w:p>
    <w:p w14:paraId="3A7F3151" w14:textId="1711188A" w:rsidR="009A27E3" w:rsidRDefault="009A27E3" w:rsidP="00B53930">
      <w:pPr>
        <w:ind w:left="360"/>
      </w:pPr>
      <w:r>
        <w:t>Una McLean</w:t>
      </w:r>
    </w:p>
    <w:p w14:paraId="00C69B79" w14:textId="70A777DC" w:rsidR="00B53930" w:rsidRPr="00D4196E" w:rsidRDefault="007075F4" w:rsidP="00D4196E">
      <w:pPr>
        <w:ind w:left="360"/>
      </w:pPr>
      <w:r>
        <w:t>David Andrew</w:t>
      </w:r>
    </w:p>
    <w:p w14:paraId="421E4E21" w14:textId="0FA51C82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Participation Coach of the Year</w:t>
      </w:r>
    </w:p>
    <w:p w14:paraId="1DB26093" w14:textId="0CCDC260" w:rsidR="00043A50" w:rsidRDefault="00043A50" w:rsidP="009762E9">
      <w:pPr>
        <w:ind w:left="360"/>
      </w:pPr>
      <w:r>
        <w:t>Lorraine Buchan</w:t>
      </w:r>
    </w:p>
    <w:p w14:paraId="6EB1C9E7" w14:textId="657D74A4" w:rsidR="003E56D8" w:rsidRDefault="003E56D8" w:rsidP="009762E9">
      <w:pPr>
        <w:ind w:left="360"/>
      </w:pPr>
      <w:r>
        <w:t xml:space="preserve">Jo </w:t>
      </w:r>
      <w:r w:rsidRPr="003E56D8">
        <w:t>Newens</w:t>
      </w:r>
    </w:p>
    <w:p w14:paraId="2CAF7397" w14:textId="5CEFCDDC" w:rsidR="003C4720" w:rsidRDefault="003C4720" w:rsidP="009762E9">
      <w:pPr>
        <w:ind w:left="360"/>
      </w:pPr>
      <w:r>
        <w:t xml:space="preserve">Jennifer </w:t>
      </w:r>
      <w:r w:rsidRPr="003C4720">
        <w:t>McNeish</w:t>
      </w:r>
    </w:p>
    <w:p w14:paraId="32029DBE" w14:textId="1447567A" w:rsidR="001025D0" w:rsidRDefault="001025D0" w:rsidP="009762E9">
      <w:pPr>
        <w:ind w:left="360"/>
      </w:pPr>
      <w:r w:rsidRPr="001025D0">
        <w:t>Wills Oakden and Daniel Scott</w:t>
      </w:r>
    </w:p>
    <w:p w14:paraId="01C8BBC6" w14:textId="2CC2E61A" w:rsidR="00AD5FBB" w:rsidRDefault="00AD5FBB" w:rsidP="009762E9">
      <w:pPr>
        <w:ind w:left="360"/>
      </w:pPr>
      <w:r>
        <w:t xml:space="preserve">Lee-Anne </w:t>
      </w:r>
      <w:r w:rsidRPr="00AD5FBB">
        <w:t>Bryson</w:t>
      </w:r>
    </w:p>
    <w:p w14:paraId="611CBFCF" w14:textId="5149A38B" w:rsidR="00101383" w:rsidRDefault="00101383" w:rsidP="009762E9">
      <w:pPr>
        <w:ind w:left="360"/>
      </w:pPr>
      <w:r>
        <w:t>Karen Dewar</w:t>
      </w:r>
    </w:p>
    <w:p w14:paraId="038C2B80" w14:textId="51D8F758" w:rsidR="006818FF" w:rsidRDefault="006818FF" w:rsidP="009762E9">
      <w:pPr>
        <w:ind w:left="360"/>
      </w:pPr>
      <w:r>
        <w:t>Lorraine Grant</w:t>
      </w:r>
    </w:p>
    <w:p w14:paraId="0B27D0D3" w14:textId="1F59B906" w:rsidR="006818FF" w:rsidRDefault="006818FF" w:rsidP="009762E9">
      <w:pPr>
        <w:ind w:left="360"/>
      </w:pPr>
      <w:r>
        <w:t>Debbie Lush</w:t>
      </w:r>
    </w:p>
    <w:p w14:paraId="26097081" w14:textId="010432C5" w:rsidR="0095086A" w:rsidRDefault="0095086A" w:rsidP="009762E9">
      <w:pPr>
        <w:ind w:left="360"/>
      </w:pPr>
      <w:r>
        <w:t xml:space="preserve">Sarah </w:t>
      </w:r>
      <w:r w:rsidRPr="0095086A">
        <w:t>Houlden</w:t>
      </w:r>
      <w:r w:rsidR="0093723B">
        <w:t xml:space="preserve"> </w:t>
      </w:r>
    </w:p>
    <w:p w14:paraId="6BEB4BAE" w14:textId="5D30916F" w:rsidR="0093723B" w:rsidRDefault="0093723B" w:rsidP="009762E9">
      <w:pPr>
        <w:ind w:left="360"/>
      </w:pPr>
      <w:proofErr w:type="spellStart"/>
      <w:r w:rsidRPr="0093723B">
        <w:t>Kayreen</w:t>
      </w:r>
      <w:proofErr w:type="spellEnd"/>
      <w:r>
        <w:t xml:space="preserve"> Jones</w:t>
      </w:r>
    </w:p>
    <w:p w14:paraId="0C82D182" w14:textId="1702CE47" w:rsidR="00564B5F" w:rsidRPr="008E325D" w:rsidRDefault="00564B5F" w:rsidP="009762E9">
      <w:pPr>
        <w:ind w:left="360"/>
      </w:pPr>
      <w:r w:rsidRPr="008E325D">
        <w:t>Claire Marshall</w:t>
      </w:r>
    </w:p>
    <w:p w14:paraId="5F7E0534" w14:textId="63A0F585" w:rsidR="00CA6129" w:rsidRPr="008E325D" w:rsidRDefault="00CA6129" w:rsidP="009762E9">
      <w:pPr>
        <w:ind w:left="360"/>
      </w:pPr>
      <w:r w:rsidRPr="008E325D">
        <w:t>Alex Fox McKi</w:t>
      </w:r>
      <w:r w:rsidR="00961252" w:rsidRPr="008E325D">
        <w:t>nnon</w:t>
      </w:r>
      <w:r w:rsidR="005C5184" w:rsidRPr="008E325D">
        <w:t xml:space="preserve"> </w:t>
      </w:r>
    </w:p>
    <w:p w14:paraId="578C4430" w14:textId="609BA035" w:rsidR="001466E2" w:rsidRDefault="001466E2" w:rsidP="009762E9">
      <w:pPr>
        <w:ind w:left="360"/>
        <w:rPr>
          <w:b/>
          <w:bCs/>
        </w:rPr>
      </w:pPr>
      <w:r w:rsidRPr="00043A50">
        <w:rPr>
          <w:b/>
          <w:bCs/>
        </w:rPr>
        <w:lastRenderedPageBreak/>
        <w:t>Performance Coach of the Year</w:t>
      </w:r>
    </w:p>
    <w:p w14:paraId="60518B43" w14:textId="0110131B" w:rsidR="00734B5D" w:rsidRDefault="00734B5D" w:rsidP="009762E9">
      <w:pPr>
        <w:ind w:left="360"/>
      </w:pPr>
      <w:r>
        <w:t>Liz Daniels</w:t>
      </w:r>
    </w:p>
    <w:p w14:paraId="3CC87A6A" w14:textId="64A2817B" w:rsidR="009C4FD5" w:rsidRPr="00734B5D" w:rsidRDefault="009C4FD5" w:rsidP="009762E9">
      <w:pPr>
        <w:ind w:left="360"/>
      </w:pPr>
      <w:r>
        <w:t xml:space="preserve">Sarah </w:t>
      </w:r>
      <w:r w:rsidRPr="009C4FD5">
        <w:t>Houlden</w:t>
      </w:r>
    </w:p>
    <w:p w14:paraId="30862F87" w14:textId="77777777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Performer of the Year</w:t>
      </w:r>
    </w:p>
    <w:p w14:paraId="53E5B8D8" w14:textId="7157009B" w:rsidR="00716255" w:rsidRDefault="00716255" w:rsidP="009762E9">
      <w:pPr>
        <w:ind w:left="360"/>
      </w:pPr>
      <w:r>
        <w:t>Jade Paterson</w:t>
      </w:r>
    </w:p>
    <w:p w14:paraId="3EABA2E7" w14:textId="7F03BBF6" w:rsidR="00564B5F" w:rsidRDefault="00564B5F" w:rsidP="009762E9">
      <w:pPr>
        <w:ind w:left="360"/>
      </w:pPr>
      <w:r>
        <w:t>Wills Oakden</w:t>
      </w:r>
    </w:p>
    <w:p w14:paraId="3918FF04" w14:textId="246BDDD7" w:rsidR="00B44904" w:rsidRPr="00716255" w:rsidRDefault="00B44904" w:rsidP="009762E9">
      <w:pPr>
        <w:ind w:left="360"/>
      </w:pPr>
      <w:r>
        <w:t>James Smith</w:t>
      </w:r>
    </w:p>
    <w:p w14:paraId="58D3CBB0" w14:textId="2358346A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Youth Performer of the Year</w:t>
      </w:r>
    </w:p>
    <w:p w14:paraId="2B36902C" w14:textId="40C9AAFE" w:rsidR="007C484E" w:rsidRDefault="007C484E" w:rsidP="009762E9">
      <w:pPr>
        <w:ind w:left="360"/>
      </w:pPr>
      <w:r w:rsidRPr="007C484E">
        <w:t>Imogen</w:t>
      </w:r>
      <w:r>
        <w:t xml:space="preserve"> </w:t>
      </w:r>
      <w:proofErr w:type="spellStart"/>
      <w:r>
        <w:t>Casely</w:t>
      </w:r>
      <w:proofErr w:type="spellEnd"/>
    </w:p>
    <w:p w14:paraId="2F520CC9" w14:textId="4E7600B8" w:rsidR="005669C9" w:rsidRDefault="005669C9" w:rsidP="009762E9">
      <w:pPr>
        <w:ind w:left="360"/>
      </w:pPr>
      <w:r>
        <w:t>Rowan Lee</w:t>
      </w:r>
    </w:p>
    <w:p w14:paraId="1661073B" w14:textId="6BD7E2A1" w:rsidR="00054344" w:rsidRDefault="00054344" w:rsidP="009762E9">
      <w:pPr>
        <w:ind w:left="360"/>
      </w:pPr>
      <w:r>
        <w:t>Millie Boo Smith</w:t>
      </w:r>
    </w:p>
    <w:p w14:paraId="4BD875D6" w14:textId="3CBDC06F" w:rsidR="003F1725" w:rsidRDefault="003F1725" w:rsidP="009762E9">
      <w:pPr>
        <w:ind w:left="360"/>
      </w:pPr>
      <w:r>
        <w:t xml:space="preserve">Sandy </w:t>
      </w:r>
      <w:r w:rsidRPr="003F1725">
        <w:t>McLean</w:t>
      </w:r>
    </w:p>
    <w:p w14:paraId="35196F31" w14:textId="33916ACA" w:rsidR="007075F4" w:rsidRPr="007075F4" w:rsidRDefault="007075F4" w:rsidP="009762E9">
      <w:pPr>
        <w:ind w:left="360"/>
        <w:rPr>
          <w:b/>
          <w:bCs/>
        </w:rPr>
      </w:pPr>
      <w:r>
        <w:t xml:space="preserve">Grace </w:t>
      </w:r>
      <w:proofErr w:type="spellStart"/>
      <w:r w:rsidRPr="007075F4">
        <w:t>Botterell</w:t>
      </w:r>
      <w:proofErr w:type="spellEnd"/>
    </w:p>
    <w:p w14:paraId="09DF7B30" w14:textId="3B1242D0" w:rsidR="008D5D15" w:rsidRPr="008E325D" w:rsidRDefault="008D5D15" w:rsidP="009762E9">
      <w:pPr>
        <w:ind w:left="360"/>
        <w:rPr>
          <w:b/>
          <w:bCs/>
        </w:rPr>
      </w:pPr>
      <w:r w:rsidRPr="008E325D">
        <w:rPr>
          <w:b/>
          <w:bCs/>
        </w:rPr>
        <w:t>Project of the Year</w:t>
      </w:r>
    </w:p>
    <w:p w14:paraId="2BB000DC" w14:textId="237B980E" w:rsidR="009E642F" w:rsidRPr="008E325D" w:rsidRDefault="009E642F" w:rsidP="009762E9">
      <w:pPr>
        <w:ind w:left="360"/>
      </w:pPr>
      <w:r w:rsidRPr="008E325D">
        <w:t>Scottish Racing</w:t>
      </w:r>
      <w:r w:rsidR="00671B99">
        <w:t xml:space="preserve"> Academy</w:t>
      </w:r>
    </w:p>
    <w:p w14:paraId="1D414452" w14:textId="153CE96C" w:rsidR="009F272D" w:rsidRPr="009E642F" w:rsidRDefault="009F272D" w:rsidP="009762E9">
      <w:pPr>
        <w:ind w:left="360"/>
      </w:pPr>
      <w:r w:rsidRPr="008E325D">
        <w:t>Equi-Scotia</w:t>
      </w:r>
      <w:r w:rsidR="009B7A4F">
        <w:t xml:space="preserve"> </w:t>
      </w:r>
    </w:p>
    <w:p w14:paraId="19C53E93" w14:textId="77777777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Volunteer of the Year</w:t>
      </w:r>
    </w:p>
    <w:p w14:paraId="08EFFB5E" w14:textId="3D41FD70" w:rsidR="003E56D8" w:rsidRDefault="003E56D8" w:rsidP="009762E9">
      <w:pPr>
        <w:ind w:left="360"/>
      </w:pPr>
      <w:r>
        <w:t xml:space="preserve">Anna </w:t>
      </w:r>
      <w:r w:rsidRPr="003E56D8">
        <w:t>Kozicki</w:t>
      </w:r>
    </w:p>
    <w:p w14:paraId="5CA91E58" w14:textId="1D49BF83" w:rsidR="0038285E" w:rsidRDefault="0038285E" w:rsidP="009762E9">
      <w:pPr>
        <w:ind w:left="360"/>
      </w:pPr>
      <w:proofErr w:type="spellStart"/>
      <w:r w:rsidRPr="0038285E">
        <w:t>Lyera</w:t>
      </w:r>
      <w:proofErr w:type="spellEnd"/>
      <w:r w:rsidR="00B44904">
        <w:t xml:space="preserve"> </w:t>
      </w:r>
      <w:r w:rsidR="00B44904" w:rsidRPr="00B44904">
        <w:t>Xin Yin Lye</w:t>
      </w:r>
    </w:p>
    <w:p w14:paraId="1A7B9479" w14:textId="3022BC07" w:rsidR="00601B6F" w:rsidRDefault="00601B6F" w:rsidP="009762E9">
      <w:pPr>
        <w:ind w:left="360"/>
      </w:pPr>
      <w:r>
        <w:t>Kerry Sutherland</w:t>
      </w:r>
    </w:p>
    <w:p w14:paraId="0A6F3D90" w14:textId="79D74732" w:rsidR="00D4196E" w:rsidRPr="008E325D" w:rsidRDefault="00F47F0B" w:rsidP="009762E9">
      <w:pPr>
        <w:ind w:left="360"/>
      </w:pPr>
      <w:r w:rsidRPr="008E325D">
        <w:t>Marian Lamb</w:t>
      </w:r>
      <w:r w:rsidR="0089375D" w:rsidRPr="008E325D">
        <w:t xml:space="preserve"> </w:t>
      </w:r>
    </w:p>
    <w:p w14:paraId="4A386DDA" w14:textId="3FD6BC77" w:rsidR="006E6F54" w:rsidRPr="008E325D" w:rsidRDefault="006E6F54" w:rsidP="009762E9">
      <w:pPr>
        <w:ind w:left="360"/>
        <w:rPr>
          <w:b/>
          <w:bCs/>
        </w:rPr>
      </w:pPr>
      <w:r w:rsidRPr="008E325D">
        <w:rPr>
          <w:b/>
          <w:bCs/>
        </w:rPr>
        <w:t>Youth Coach of the Year</w:t>
      </w:r>
    </w:p>
    <w:p w14:paraId="5000ABCC" w14:textId="023A1BFE" w:rsidR="00952DE2" w:rsidRPr="00952DE2" w:rsidRDefault="00952DE2" w:rsidP="009762E9">
      <w:pPr>
        <w:ind w:left="360"/>
      </w:pPr>
      <w:r w:rsidRPr="008E325D">
        <w:t>Ellie Watt</w:t>
      </w:r>
    </w:p>
    <w:p w14:paraId="4755B306" w14:textId="77777777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Youth Volunteer of the Year</w:t>
      </w:r>
    </w:p>
    <w:p w14:paraId="636D7ACB" w14:textId="3786C52B" w:rsidR="00F4225D" w:rsidRDefault="00F4225D" w:rsidP="009762E9">
      <w:pPr>
        <w:ind w:left="360"/>
      </w:pPr>
      <w:r>
        <w:t xml:space="preserve">Lottie </w:t>
      </w:r>
      <w:r w:rsidRPr="00F4225D">
        <w:t>LeJeune</w:t>
      </w:r>
    </w:p>
    <w:p w14:paraId="0C76899A" w14:textId="697E47D2" w:rsidR="00054344" w:rsidRPr="00F4225D" w:rsidRDefault="00054344" w:rsidP="009762E9">
      <w:pPr>
        <w:ind w:left="360"/>
      </w:pPr>
      <w:r>
        <w:t>Millie Boo Smith</w:t>
      </w:r>
    </w:p>
    <w:p w14:paraId="4EE6EEC3" w14:textId="1F013C83" w:rsidR="00D57FEB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Young People</w:t>
      </w:r>
      <w:r w:rsidR="00B76EBE" w:rsidRPr="00043A50">
        <w:rPr>
          <w:b/>
          <w:bCs/>
        </w:rPr>
        <w:t>’</w:t>
      </w:r>
      <w:r w:rsidRPr="00043A50">
        <w:rPr>
          <w:b/>
          <w:bCs/>
        </w:rPr>
        <w:t>s Coach of the Year</w:t>
      </w:r>
    </w:p>
    <w:p w14:paraId="4DC1924F" w14:textId="04D5C48F" w:rsidR="00975F6A" w:rsidRDefault="00975F6A" w:rsidP="009762E9">
      <w:pPr>
        <w:ind w:left="360"/>
      </w:pPr>
      <w:r>
        <w:lastRenderedPageBreak/>
        <w:t>Rebecca Black</w:t>
      </w:r>
    </w:p>
    <w:p w14:paraId="0EB91669" w14:textId="19851340" w:rsidR="00716255" w:rsidRDefault="00716255" w:rsidP="009762E9">
      <w:pPr>
        <w:ind w:left="360"/>
      </w:pPr>
      <w:r>
        <w:t>Pauline Saddler</w:t>
      </w:r>
    </w:p>
    <w:p w14:paraId="78826CD8" w14:textId="0C7E68C5" w:rsidR="004A339C" w:rsidRPr="00975F6A" w:rsidRDefault="004A339C" w:rsidP="009762E9">
      <w:pPr>
        <w:ind w:left="360"/>
      </w:pPr>
      <w:r>
        <w:t>Emma Sayer</w:t>
      </w:r>
    </w:p>
    <w:p w14:paraId="039754AE" w14:textId="77777777" w:rsidR="009E642F" w:rsidRDefault="00D57FEB" w:rsidP="009762E9">
      <w:pPr>
        <w:ind w:left="360"/>
        <w:rPr>
          <w:b/>
          <w:bCs/>
        </w:rPr>
      </w:pPr>
      <w:r w:rsidRPr="00043A50">
        <w:rPr>
          <w:b/>
          <w:bCs/>
        </w:rPr>
        <w:t>Team of the Year</w:t>
      </w:r>
    </w:p>
    <w:p w14:paraId="7205AD21" w14:textId="3BADD9A4" w:rsidR="009E642F" w:rsidRDefault="009E642F" w:rsidP="009762E9">
      <w:pPr>
        <w:ind w:left="360"/>
      </w:pPr>
      <w:r w:rsidRPr="009E642F">
        <w:t>Scottish Racing</w:t>
      </w:r>
      <w:r w:rsidR="00BF7E3A">
        <w:t xml:space="preserve"> </w:t>
      </w:r>
      <w:r w:rsidR="00671B99">
        <w:t>Academy</w:t>
      </w:r>
    </w:p>
    <w:p w14:paraId="4203FED9" w14:textId="68E4B973" w:rsidR="00BF7E3A" w:rsidRPr="009E642F" w:rsidRDefault="00BF7E3A" w:rsidP="009762E9">
      <w:pPr>
        <w:ind w:left="360"/>
      </w:pPr>
      <w:r w:rsidRPr="00BF7E3A">
        <w:t>Spur Sisters</w:t>
      </w:r>
      <w:r w:rsidR="00671B99">
        <w:t xml:space="preserve"> - – U21 Dressage Team</w:t>
      </w:r>
    </w:p>
    <w:p w14:paraId="39F92C6A" w14:textId="77777777" w:rsidR="00785ED9" w:rsidRDefault="00785ED9" w:rsidP="00785ED9"/>
    <w:p w14:paraId="45D90ABE" w14:textId="3B088627" w:rsidR="00ED44C8" w:rsidRPr="00412D0E" w:rsidRDefault="00ED44C8" w:rsidP="00ED44C8">
      <w:r>
        <w:rPr>
          <w:noProof/>
        </w:rPr>
        <w:drawing>
          <wp:inline distT="0" distB="0" distL="0" distR="0" wp14:anchorId="510F4A47" wp14:editId="729D8410">
            <wp:extent cx="2028305" cy="910244"/>
            <wp:effectExtent l="0" t="0" r="0" b="4445"/>
            <wp:docPr id="2" name="Picture 2" descr="Text, shape, 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shape, circl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305" cy="91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801CC" w14:textId="77777777" w:rsidR="00D57FEB" w:rsidRPr="00A16E57" w:rsidRDefault="00D57FEB" w:rsidP="00D57FEB">
      <w:pPr>
        <w:ind w:left="360"/>
        <w:rPr>
          <w:rFonts w:ascii="Arial" w:hAnsi="Arial" w:cs="Arial"/>
          <w:sz w:val="20"/>
          <w:szCs w:val="20"/>
        </w:rPr>
      </w:pPr>
    </w:p>
    <w:p w14:paraId="01638594" w14:textId="77777777" w:rsidR="00FB135B" w:rsidRDefault="00FB135B"/>
    <w:sectPr w:rsidR="00FB135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F4242"/>
    <w:multiLevelType w:val="hybridMultilevel"/>
    <w:tmpl w:val="E910D1E0"/>
    <w:lvl w:ilvl="0" w:tplc="3BEAE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A57C5"/>
    <w:multiLevelType w:val="hybridMultilevel"/>
    <w:tmpl w:val="CD3CF2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52496"/>
    <w:multiLevelType w:val="hybridMultilevel"/>
    <w:tmpl w:val="A024FE42"/>
    <w:lvl w:ilvl="0" w:tplc="3BEAE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B5B50"/>
    <w:multiLevelType w:val="hybridMultilevel"/>
    <w:tmpl w:val="C068C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BE3115"/>
    <w:multiLevelType w:val="hybridMultilevel"/>
    <w:tmpl w:val="3AB47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C76AF"/>
    <w:multiLevelType w:val="hybridMultilevel"/>
    <w:tmpl w:val="CAA6CAA6"/>
    <w:lvl w:ilvl="0" w:tplc="3BEAE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4105"/>
    <w:multiLevelType w:val="hybridMultilevel"/>
    <w:tmpl w:val="6922B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C7C84"/>
    <w:multiLevelType w:val="hybridMultilevel"/>
    <w:tmpl w:val="52E21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A61AF"/>
    <w:multiLevelType w:val="hybridMultilevel"/>
    <w:tmpl w:val="98940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0D36AD"/>
    <w:multiLevelType w:val="hybridMultilevel"/>
    <w:tmpl w:val="A964F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68564B"/>
    <w:multiLevelType w:val="hybridMultilevel"/>
    <w:tmpl w:val="06C61B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8C632E"/>
    <w:multiLevelType w:val="hybridMultilevel"/>
    <w:tmpl w:val="5F0CC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5834464">
    <w:abstractNumId w:val="10"/>
  </w:num>
  <w:num w:numId="2" w16cid:durableId="1093893763">
    <w:abstractNumId w:val="7"/>
  </w:num>
  <w:num w:numId="3" w16cid:durableId="1297613060">
    <w:abstractNumId w:val="6"/>
  </w:num>
  <w:num w:numId="4" w16cid:durableId="1287930278">
    <w:abstractNumId w:val="3"/>
  </w:num>
  <w:num w:numId="5" w16cid:durableId="1301109357">
    <w:abstractNumId w:val="4"/>
  </w:num>
  <w:num w:numId="6" w16cid:durableId="809598189">
    <w:abstractNumId w:val="8"/>
  </w:num>
  <w:num w:numId="7" w16cid:durableId="590970603">
    <w:abstractNumId w:val="11"/>
  </w:num>
  <w:num w:numId="8" w16cid:durableId="688067094">
    <w:abstractNumId w:val="0"/>
  </w:num>
  <w:num w:numId="9" w16cid:durableId="839465674">
    <w:abstractNumId w:val="2"/>
  </w:num>
  <w:num w:numId="10" w16cid:durableId="1945569844">
    <w:abstractNumId w:val="5"/>
  </w:num>
  <w:num w:numId="11" w16cid:durableId="325746506">
    <w:abstractNumId w:val="9"/>
  </w:num>
  <w:num w:numId="12" w16cid:durableId="1330792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yNLc0tLQwN7Q0NTNW0lEKTi0uzszPAykwrAUAlsH6LCwAAAA="/>
  </w:docVars>
  <w:rsids>
    <w:rsidRoot w:val="00D57FEB"/>
    <w:rsid w:val="000015FD"/>
    <w:rsid w:val="00013FE3"/>
    <w:rsid w:val="00040338"/>
    <w:rsid w:val="00043A50"/>
    <w:rsid w:val="00044095"/>
    <w:rsid w:val="00054344"/>
    <w:rsid w:val="000B75A5"/>
    <w:rsid w:val="00101383"/>
    <w:rsid w:val="001025D0"/>
    <w:rsid w:val="00132187"/>
    <w:rsid w:val="001331C1"/>
    <w:rsid w:val="001466E2"/>
    <w:rsid w:val="001646B1"/>
    <w:rsid w:val="00186033"/>
    <w:rsid w:val="00191895"/>
    <w:rsid w:val="002327F9"/>
    <w:rsid w:val="00234465"/>
    <w:rsid w:val="00246924"/>
    <w:rsid w:val="00260920"/>
    <w:rsid w:val="00282E6E"/>
    <w:rsid w:val="002E2F5B"/>
    <w:rsid w:val="0038285E"/>
    <w:rsid w:val="003910DE"/>
    <w:rsid w:val="003A5438"/>
    <w:rsid w:val="003C4720"/>
    <w:rsid w:val="003E56D8"/>
    <w:rsid w:val="003F1725"/>
    <w:rsid w:val="003F2324"/>
    <w:rsid w:val="00412D0E"/>
    <w:rsid w:val="00473937"/>
    <w:rsid w:val="004A339C"/>
    <w:rsid w:val="0050379A"/>
    <w:rsid w:val="005126B8"/>
    <w:rsid w:val="00534370"/>
    <w:rsid w:val="00545BDE"/>
    <w:rsid w:val="005568A7"/>
    <w:rsid w:val="00560C60"/>
    <w:rsid w:val="00564B5F"/>
    <w:rsid w:val="005669C9"/>
    <w:rsid w:val="00594CC8"/>
    <w:rsid w:val="005A2432"/>
    <w:rsid w:val="005B1363"/>
    <w:rsid w:val="005C5184"/>
    <w:rsid w:val="00601B6F"/>
    <w:rsid w:val="00626D97"/>
    <w:rsid w:val="00671B99"/>
    <w:rsid w:val="006818FF"/>
    <w:rsid w:val="006931E2"/>
    <w:rsid w:val="006E6F54"/>
    <w:rsid w:val="007029E8"/>
    <w:rsid w:val="007075F4"/>
    <w:rsid w:val="00716255"/>
    <w:rsid w:val="00734B5D"/>
    <w:rsid w:val="00785ED9"/>
    <w:rsid w:val="007B0CC8"/>
    <w:rsid w:val="007B3AA3"/>
    <w:rsid w:val="007C484E"/>
    <w:rsid w:val="007D7B51"/>
    <w:rsid w:val="00822A6D"/>
    <w:rsid w:val="0089375D"/>
    <w:rsid w:val="008A4CDD"/>
    <w:rsid w:val="008C3930"/>
    <w:rsid w:val="008D0F4D"/>
    <w:rsid w:val="008D5D15"/>
    <w:rsid w:val="008E325D"/>
    <w:rsid w:val="008E6FE7"/>
    <w:rsid w:val="00924790"/>
    <w:rsid w:val="0093323B"/>
    <w:rsid w:val="0093723B"/>
    <w:rsid w:val="0095086A"/>
    <w:rsid w:val="00952DE2"/>
    <w:rsid w:val="00961252"/>
    <w:rsid w:val="00975F6A"/>
    <w:rsid w:val="009762E9"/>
    <w:rsid w:val="009A27E3"/>
    <w:rsid w:val="009B7A4F"/>
    <w:rsid w:val="009C4FD5"/>
    <w:rsid w:val="009E05CE"/>
    <w:rsid w:val="009E642F"/>
    <w:rsid w:val="009F272D"/>
    <w:rsid w:val="00A37EC4"/>
    <w:rsid w:val="00A71F89"/>
    <w:rsid w:val="00AD5FBB"/>
    <w:rsid w:val="00AF2282"/>
    <w:rsid w:val="00B44904"/>
    <w:rsid w:val="00B53930"/>
    <w:rsid w:val="00B76EBE"/>
    <w:rsid w:val="00B824AA"/>
    <w:rsid w:val="00BB3A6E"/>
    <w:rsid w:val="00BF7E3A"/>
    <w:rsid w:val="00C1197B"/>
    <w:rsid w:val="00C54C7C"/>
    <w:rsid w:val="00C70F9A"/>
    <w:rsid w:val="00CA6129"/>
    <w:rsid w:val="00CF2333"/>
    <w:rsid w:val="00D4196E"/>
    <w:rsid w:val="00D57FEB"/>
    <w:rsid w:val="00DB37ED"/>
    <w:rsid w:val="00E434A9"/>
    <w:rsid w:val="00E61378"/>
    <w:rsid w:val="00E871A6"/>
    <w:rsid w:val="00E91A34"/>
    <w:rsid w:val="00EC18EA"/>
    <w:rsid w:val="00ED44C8"/>
    <w:rsid w:val="00F15554"/>
    <w:rsid w:val="00F4225D"/>
    <w:rsid w:val="00F47F0B"/>
    <w:rsid w:val="00F63F57"/>
    <w:rsid w:val="00FB135B"/>
    <w:rsid w:val="00FF7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38BA0"/>
  <w15:docId w15:val="{C09E75FD-2879-4587-A161-272072FF0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F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F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b3ddd7-fb08-4e32-b5a6-e2bb76618ba5" xsi:nil="true"/>
    <lcf76f155ced4ddcb4097134ff3c332f xmlns="9daef945-049c-4e53-8aee-7b5b97d47f9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8E1FDD41BA6E4583C3B2A7A3764813" ma:contentTypeVersion="17" ma:contentTypeDescription="Create a new document." ma:contentTypeScope="" ma:versionID="2c7a435b2957edd15d9700d53a2c4038">
  <xsd:schema xmlns:xsd="http://www.w3.org/2001/XMLSchema" xmlns:xs="http://www.w3.org/2001/XMLSchema" xmlns:p="http://schemas.microsoft.com/office/2006/metadata/properties" xmlns:ns2="9daef945-049c-4e53-8aee-7b5b97d47f9b" xmlns:ns3="b6b3ddd7-fb08-4e32-b5a6-e2bb76618ba5" targetNamespace="http://schemas.microsoft.com/office/2006/metadata/properties" ma:root="true" ma:fieldsID="568d60d4076aa81e7fc810041966d32d" ns2:_="" ns3:_="">
    <xsd:import namespace="9daef945-049c-4e53-8aee-7b5b97d47f9b"/>
    <xsd:import namespace="b6b3ddd7-fb08-4e32-b5a6-e2bb76618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ef945-049c-4e53-8aee-7b5b97d47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036c7c4-2892-4f60-9c22-601ac46312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3ddd7-fb08-4e32-b5a6-e2bb76618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f6beda3-4140-4c39-9b08-a93e7703360d}" ma:internalName="TaxCatchAll" ma:showField="CatchAllData" ma:web="b6b3ddd7-fb08-4e32-b5a6-e2bb76618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561F9-2678-4DEB-9919-630C4AA45EDA}">
  <ds:schemaRefs>
    <ds:schemaRef ds:uri="http://schemas.microsoft.com/office/2006/metadata/properties"/>
    <ds:schemaRef ds:uri="http://schemas.microsoft.com/office/infopath/2007/PartnerControls"/>
    <ds:schemaRef ds:uri="b6b3ddd7-fb08-4e32-b5a6-e2bb76618ba5"/>
    <ds:schemaRef ds:uri="9daef945-049c-4e53-8aee-7b5b97d47f9b"/>
  </ds:schemaRefs>
</ds:datastoreItem>
</file>

<file path=customXml/itemProps2.xml><?xml version="1.0" encoding="utf-8"?>
<ds:datastoreItem xmlns:ds="http://schemas.openxmlformats.org/officeDocument/2006/customXml" ds:itemID="{79608C2E-2676-4BAC-AD6D-D155CA8F51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ef945-049c-4e53-8aee-7b5b97d47f9b"/>
    <ds:schemaRef ds:uri="b6b3ddd7-fb08-4e32-b5a6-e2bb76618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D6D324-E78C-4305-922B-AF26962EE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sescotland</dc:creator>
  <cp:lastModifiedBy>Fiona Rawson</cp:lastModifiedBy>
  <cp:revision>10</cp:revision>
  <dcterms:created xsi:type="dcterms:W3CDTF">2023-09-04T16:41:00Z</dcterms:created>
  <dcterms:modified xsi:type="dcterms:W3CDTF">2023-09-12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E1FDD41BA6E4583C3B2A7A3764813</vt:lpwstr>
  </property>
  <property fmtid="{D5CDD505-2E9C-101B-9397-08002B2CF9AE}" pid="3" name="MediaServiceImageTags">
    <vt:lpwstr/>
  </property>
</Properties>
</file>